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2CDAE" w14:textId="7B18E350" w:rsidR="00981B98" w:rsidRDefault="00981B98" w:rsidP="00DD470A">
      <w:pPr>
        <w:pStyle w:val="Header"/>
        <w:tabs>
          <w:tab w:val="clear" w:pos="4153"/>
          <w:tab w:val="clear" w:pos="8306"/>
          <w:tab w:val="center" w:pos="4607"/>
          <w:tab w:val="right" w:pos="9214"/>
        </w:tabs>
        <w:jc w:val="center"/>
        <w:rPr>
          <w:rFonts w:ascii="Cambria" w:hAnsi="Cambria" w:cs="Arabic Typesetting"/>
          <w:bCs/>
          <w:sz w:val="28"/>
          <w:szCs w:val="28"/>
          <w:u w:val="single"/>
        </w:rPr>
      </w:pPr>
    </w:p>
    <w:p w14:paraId="4B19369F" w14:textId="04D55DA4" w:rsidR="00DD470A" w:rsidRPr="00394A71" w:rsidRDefault="00E17256" w:rsidP="00DD470A">
      <w:pPr>
        <w:spacing w:after="0" w:line="240" w:lineRule="auto"/>
        <w:rPr>
          <w:rFonts w:ascii="Cambria" w:hAnsi="Cambria" w:cs="Times New Roman"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E66EF" wp14:editId="049A40F1">
                <wp:simplePos x="0" y="0"/>
                <wp:positionH relativeFrom="column">
                  <wp:posOffset>2287270</wp:posOffset>
                </wp:positionH>
                <wp:positionV relativeFrom="paragraph">
                  <wp:posOffset>6985</wp:posOffset>
                </wp:positionV>
                <wp:extent cx="1891665" cy="64389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66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3FAB20" w14:textId="6A2E4DF9" w:rsidR="00981B98" w:rsidRPr="00E40AA7" w:rsidRDefault="00981B98" w:rsidP="00981B98">
                            <w:pPr>
                              <w:pStyle w:val="Header"/>
                              <w:tabs>
                                <w:tab w:val="center" w:pos="4607"/>
                                <w:tab w:val="right" w:pos="9214"/>
                              </w:tabs>
                              <w:jc w:val="center"/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uiz</w:t>
                            </w:r>
                            <w:r w:rsidR="00F95E80"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4C7AE8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6</w:t>
                            </w: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9E66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80.1pt;margin-top:.55pt;width:148.95pt;height:50.7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" filled="f" stroked="f">
                <v:textbox style="mso-fit-shape-to-text:t">
                  <w:txbxContent>
                    <w:p w14:paraId="073FAB20" w14:textId="6A2E4DF9" w:rsidR="00981B98" w:rsidRPr="00E40AA7" w:rsidRDefault="00981B98" w:rsidP="00981B98">
                      <w:pPr>
                        <w:pStyle w:val="Header"/>
                        <w:tabs>
                          <w:tab w:val="center" w:pos="4607"/>
                          <w:tab w:val="right" w:pos="9214"/>
                        </w:tabs>
                        <w:jc w:val="center"/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Quiz</w:t>
                      </w:r>
                      <w:r w:rsidR="00F95E80"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4C7AE8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6</w:t>
                      </w: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5B4714B" w14:textId="4F9D9F8B" w:rsidR="00981B98" w:rsidRDefault="00981B98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03FC3BE2" w14:textId="6CFE735B" w:rsidR="00811507" w:rsidRDefault="00541AB0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  <w:r w:rsidRPr="000634CE">
        <w:rPr>
          <w:rFonts w:ascii="Palatino Linotype" w:hAnsi="Palatino Linotype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4784FAA" wp14:editId="1D8E56DB">
                <wp:simplePos x="0" y="0"/>
                <wp:positionH relativeFrom="column">
                  <wp:posOffset>4972050</wp:posOffset>
                </wp:positionH>
                <wp:positionV relativeFrom="paragraph">
                  <wp:posOffset>279400</wp:posOffset>
                </wp:positionV>
                <wp:extent cx="1543050" cy="31432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2380A4" w14:textId="17ADA456" w:rsidR="000634CE" w:rsidRPr="000634CE" w:rsidRDefault="000634CE">
                            <w:pPr>
                              <w:rPr>
                                <w:rFonts w:ascii="Palatino Linotype" w:hAnsi="Palatino Linotype"/>
                                <w:b/>
                                <w:bCs/>
                                <w:color w:val="FF0000"/>
                              </w:rPr>
                            </w:pPr>
                            <w:r w:rsidRPr="000634CE">
                              <w:rPr>
                                <w:rFonts w:ascii="Palatino Linotype" w:hAnsi="Palatino Linotype"/>
                                <w:b/>
                                <w:bCs/>
                                <w:color w:val="FF0000"/>
                              </w:rPr>
                              <w:t>Time: 30 minute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84FAA" id="Text Box 2" o:spid="_x0000_s1027" type="#_x0000_t202" style="position:absolute;margin-left:391.5pt;margin-top:22pt;width:121.5pt;height:24.7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" stroked="f">
                <v:textbox>
                  <w:txbxContent>
                    <w:p w14:paraId="3F2380A4" w14:textId="17ADA456" w:rsidR="000634CE" w:rsidRPr="000634CE" w:rsidRDefault="000634CE">
                      <w:pPr>
                        <w:rPr>
                          <w:rFonts w:ascii="Palatino Linotype" w:hAnsi="Palatino Linotype"/>
                          <w:b/>
                          <w:bCs/>
                          <w:color w:val="FF0000"/>
                        </w:rPr>
                      </w:pPr>
                      <w:r w:rsidRPr="000634CE">
                        <w:rPr>
                          <w:rFonts w:ascii="Palatino Linotype" w:hAnsi="Palatino Linotype"/>
                          <w:b/>
                          <w:bCs/>
                          <w:color w:val="FF0000"/>
                        </w:rPr>
                        <w:t>Time: 30 minute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6B1181" w14:textId="24A90A48" w:rsidR="00DD470A" w:rsidRPr="00981B98" w:rsidRDefault="00DD470A" w:rsidP="00981B98">
      <w:pPr>
        <w:spacing w:before="120" w:after="0" w:line="36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 xml:space="preserve">Course: </w:t>
      </w:r>
      <w:hyperlink r:id="rId7" w:tooltip="ITCSNC" w:history="1">
        <w:r w:rsidR="00F95E80">
          <w:rPr>
            <w:rFonts w:ascii="Cambria" w:hAnsi="Cambria" w:cs="Times New Roman"/>
            <w:bCs/>
            <w:sz w:val="26"/>
            <w:szCs w:val="26"/>
          </w:rPr>
          <w:t>Theory of Automata</w:t>
        </w:r>
        <w:r w:rsidRPr="00DD470A">
          <w:rPr>
            <w:rFonts w:ascii="Cambria" w:hAnsi="Cambria" w:cs="Times New Roman"/>
            <w:bCs/>
            <w:sz w:val="26"/>
            <w:szCs w:val="26"/>
          </w:rPr>
          <w:t xml:space="preserve"> (CS) NC</w:t>
        </w:r>
      </w:hyperlink>
      <w:r w:rsidRPr="00394A71">
        <w:rPr>
          <w:rFonts w:ascii="Cambria" w:hAnsi="Cambria" w:cs="Times New Roman"/>
          <w:bCs/>
          <w:sz w:val="26"/>
          <w:szCs w:val="26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</w:p>
    <w:p w14:paraId="448B51BD" w14:textId="2371B3FB" w:rsidR="00DD470A" w:rsidRDefault="00DD470A" w:rsidP="00981B98">
      <w:pPr>
        <w:spacing w:before="240"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Name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</w:t>
      </w:r>
    </w:p>
    <w:p w14:paraId="2FCB8B44" w14:textId="1742C5FD" w:rsidR="00DD470A" w:rsidRDefault="00DD470A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ID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</w:t>
      </w:r>
    </w:p>
    <w:p w14:paraId="5C8704D7" w14:textId="7212B011" w:rsidR="005A1379" w:rsidRPr="00C73BA1" w:rsidRDefault="005A1379" w:rsidP="004F0F35">
      <w:pPr>
        <w:spacing w:after="120" w:line="240" w:lineRule="auto"/>
        <w:jc w:val="both"/>
        <w:rPr>
          <w:rFonts w:ascii="Palatino Linotype" w:hAnsi="Palatino Linotype" w:cs="Times New Roman"/>
          <w:bCs/>
          <w:sz w:val="24"/>
          <w:szCs w:val="24"/>
        </w:rPr>
      </w:pPr>
    </w:p>
    <w:p w14:paraId="67623ED1" w14:textId="6C2C16CD" w:rsidR="00C73BA1" w:rsidRPr="00565C17" w:rsidRDefault="00565C17" w:rsidP="00C73BA1">
      <w:pPr>
        <w:spacing w:after="120" w:line="360" w:lineRule="auto"/>
        <w:jc w:val="both"/>
        <w:rPr>
          <w:rFonts w:ascii="Palatino Linotype" w:hAnsi="Palatino Linotype"/>
          <w:color w:val="002060"/>
          <w:sz w:val="24"/>
          <w:szCs w:val="24"/>
        </w:rPr>
      </w:pPr>
      <w:r w:rsidRPr="00F659B5">
        <w:rPr>
          <w:rFonts w:ascii="Palatino Linotype" w:hAnsi="Palatino Linotype" w:cs="Times New Roman"/>
          <w:b/>
          <w:color w:val="002060"/>
          <w:sz w:val="24"/>
          <w:szCs w:val="24"/>
        </w:rPr>
        <w:t>Question:</w:t>
      </w:r>
      <w:r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 xml:space="preserve"> </w:t>
      </w:r>
      <w:r w:rsidR="005A1379"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>C</w:t>
      </w:r>
      <w:r w:rsidR="00C73BA1"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 xml:space="preserve">onstruct Push Down </w:t>
      </w:r>
      <w:r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>Automata</w:t>
      </w:r>
      <w:r w:rsidR="00C73BA1"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 xml:space="preserve"> </w:t>
      </w:r>
      <w:r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>for</w:t>
      </w:r>
      <w:r w:rsidR="00C73BA1" w:rsidRPr="00565C17">
        <w:rPr>
          <w:rFonts w:ascii="Palatino Linotype" w:hAnsi="Palatino Linotype" w:cs="Times New Roman"/>
          <w:bCs/>
          <w:color w:val="002060"/>
          <w:sz w:val="24"/>
          <w:szCs w:val="24"/>
        </w:rPr>
        <w:t xml:space="preserve"> the Following Expressions</w:t>
      </w:r>
    </w:p>
    <w:p w14:paraId="14DF567B" w14:textId="42EFB593" w:rsidR="00DB4746" w:rsidRDefault="00DB4746" w:rsidP="00C277CE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 w:rsidR="00013CB2">
        <w:rPr>
          <w:rFonts w:ascii="Palatino Linotype" w:hAnsi="Palatino Linotype"/>
          <w:sz w:val="28"/>
          <w:szCs w:val="28"/>
          <w:vertAlign w:val="superscript"/>
        </w:rPr>
        <w:t>n</w:t>
      </w:r>
      <w:r w:rsidR="00704C24">
        <w:rPr>
          <w:rFonts w:ascii="Palatino Linotype" w:hAnsi="Palatino Linotype"/>
          <w:sz w:val="28"/>
          <w:szCs w:val="28"/>
          <w:vertAlign w:val="superscript"/>
        </w:rPr>
        <w:t>+</w:t>
      </w:r>
      <w:r w:rsidR="009D504D">
        <w:rPr>
          <w:rFonts w:ascii="Palatino Linotype" w:hAnsi="Palatino Linotype"/>
          <w:sz w:val="28"/>
          <w:szCs w:val="28"/>
          <w:vertAlign w:val="superscript"/>
        </w:rPr>
        <w:t>2</w:t>
      </w:r>
      <w:r>
        <w:rPr>
          <w:rFonts w:ascii="Palatino Linotype" w:hAnsi="Palatino Linotype"/>
          <w:sz w:val="28"/>
          <w:szCs w:val="28"/>
        </w:rPr>
        <w:t>b</w:t>
      </w:r>
      <w:r w:rsidR="00565C17">
        <w:rPr>
          <w:rFonts w:ascii="Palatino Linotype" w:hAnsi="Palatino Linotype"/>
          <w:sz w:val="28"/>
          <w:szCs w:val="28"/>
          <w:vertAlign w:val="superscript"/>
        </w:rPr>
        <w:t>n</w:t>
      </w:r>
      <w:r w:rsidR="000F6C63">
        <w:rPr>
          <w:rFonts w:ascii="Palatino Linotype" w:hAnsi="Palatino Linotype"/>
          <w:sz w:val="28"/>
          <w:szCs w:val="28"/>
          <w:vertAlign w:val="superscript"/>
        </w:rPr>
        <w:t>-</w:t>
      </w:r>
      <w:r w:rsidR="009D504D">
        <w:rPr>
          <w:rFonts w:ascii="Palatino Linotype" w:hAnsi="Palatino Linotype"/>
          <w:sz w:val="28"/>
          <w:szCs w:val="28"/>
          <w:vertAlign w:val="superscript"/>
        </w:rPr>
        <w:t>2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  <w:vertAlign w:val="superscript"/>
        </w:rPr>
        <w:t xml:space="preserve">  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</w:rPr>
        <w:t xml:space="preserve">{n </w:t>
      </w:r>
      <w:r w:rsidRPr="00374186">
        <w:rPr>
          <w:rFonts w:ascii="Palatino Linotype" w:hAnsi="Palatino Linotype"/>
          <w:sz w:val="24"/>
          <w:szCs w:val="24"/>
        </w:rPr>
        <w:t>≥</w:t>
      </w:r>
      <w:r>
        <w:rPr>
          <w:rFonts w:ascii="Palatino Linotype" w:hAnsi="Palatino Linotype"/>
          <w:sz w:val="28"/>
          <w:szCs w:val="28"/>
        </w:rPr>
        <w:t>1}</w:t>
      </w:r>
    </w:p>
    <w:p w14:paraId="0A6E0835" w14:textId="122C9F89" w:rsidR="000B09EE" w:rsidRPr="000B09EE" w:rsidRDefault="000B09EE" w:rsidP="000B09EE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  <w:vertAlign w:val="superscript"/>
        </w:rPr>
        <w:t>2n</w:t>
      </w:r>
      <w:r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  <w:vertAlign w:val="superscript"/>
        </w:rPr>
        <w:t>2n+1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  <w:vertAlign w:val="superscript"/>
        </w:rPr>
        <w:t xml:space="preserve">  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</w:rPr>
        <w:t xml:space="preserve">{n </w:t>
      </w:r>
      <w:r w:rsidRPr="00374186">
        <w:rPr>
          <w:rFonts w:ascii="Palatino Linotype" w:hAnsi="Palatino Linotype"/>
          <w:sz w:val="24"/>
          <w:szCs w:val="24"/>
        </w:rPr>
        <w:t>≥</w:t>
      </w:r>
      <w:r>
        <w:rPr>
          <w:rFonts w:ascii="Palatino Linotype" w:hAnsi="Palatino Linotype"/>
          <w:sz w:val="28"/>
          <w:szCs w:val="28"/>
        </w:rPr>
        <w:t>1}</w:t>
      </w:r>
    </w:p>
    <w:p w14:paraId="4BAC249F" w14:textId="42F6FECD" w:rsidR="00DB4746" w:rsidRDefault="00DB4746" w:rsidP="00C277CE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 w:rsidR="006877DE">
        <w:rPr>
          <w:rFonts w:ascii="Palatino Linotype" w:hAnsi="Palatino Linotype"/>
          <w:sz w:val="28"/>
          <w:szCs w:val="28"/>
          <w:vertAlign w:val="superscript"/>
        </w:rPr>
        <w:t>3n</w:t>
      </w:r>
      <w:r>
        <w:rPr>
          <w:rFonts w:ascii="Palatino Linotype" w:hAnsi="Palatino Linotype"/>
          <w:sz w:val="28"/>
          <w:szCs w:val="28"/>
        </w:rPr>
        <w:t>b</w:t>
      </w:r>
      <w:r w:rsidR="00071798">
        <w:rPr>
          <w:rFonts w:ascii="Palatino Linotype" w:hAnsi="Palatino Linotype"/>
          <w:sz w:val="28"/>
          <w:szCs w:val="28"/>
          <w:vertAlign w:val="superscript"/>
        </w:rPr>
        <w:t>2</w:t>
      </w:r>
      <w:r w:rsidR="006877DE">
        <w:rPr>
          <w:rFonts w:ascii="Palatino Linotype" w:hAnsi="Palatino Linotype"/>
          <w:sz w:val="28"/>
          <w:szCs w:val="28"/>
          <w:vertAlign w:val="superscript"/>
        </w:rPr>
        <w:t>n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  <w:vertAlign w:val="superscript"/>
        </w:rPr>
        <w:t xml:space="preserve">  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</w:rPr>
        <w:t xml:space="preserve">{n </w:t>
      </w:r>
      <w:r w:rsidRPr="00374186">
        <w:rPr>
          <w:rFonts w:ascii="Palatino Linotype" w:hAnsi="Palatino Linotype"/>
          <w:sz w:val="24"/>
          <w:szCs w:val="24"/>
        </w:rPr>
        <w:t>≥</w:t>
      </w:r>
      <w:r>
        <w:rPr>
          <w:rFonts w:ascii="Palatino Linotype" w:hAnsi="Palatino Linotype"/>
          <w:sz w:val="28"/>
          <w:szCs w:val="28"/>
        </w:rPr>
        <w:t>1}</w:t>
      </w:r>
    </w:p>
    <w:p w14:paraId="12AF50E0" w14:textId="0115B13B" w:rsidR="006877DE" w:rsidRDefault="006877DE" w:rsidP="006877DE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  <w:vertAlign w:val="superscript"/>
        </w:rPr>
        <w:t xml:space="preserve">  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</w:rPr>
        <w:t xml:space="preserve">{n </w:t>
      </w:r>
      <w:r w:rsidRPr="00374186">
        <w:rPr>
          <w:rFonts w:ascii="Palatino Linotype" w:hAnsi="Palatino Linotype"/>
          <w:sz w:val="24"/>
          <w:szCs w:val="24"/>
        </w:rPr>
        <w:t>≥</w:t>
      </w:r>
      <w:r>
        <w:rPr>
          <w:rFonts w:ascii="Palatino Linotype" w:hAnsi="Palatino Linotype"/>
          <w:sz w:val="28"/>
          <w:szCs w:val="28"/>
        </w:rPr>
        <w:t>1}</w:t>
      </w:r>
    </w:p>
    <w:p w14:paraId="181B7E73" w14:textId="77777777" w:rsidR="00FB66C5" w:rsidRDefault="009D504D" w:rsidP="00FB66C5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>
        <w:rPr>
          <w:rFonts w:ascii="Palatino Linotype" w:hAnsi="Palatino Linotype"/>
          <w:sz w:val="28"/>
          <w:szCs w:val="28"/>
          <w:vertAlign w:val="superscript"/>
        </w:rPr>
        <w:t>+1</w:t>
      </w:r>
      <w:r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>
        <w:rPr>
          <w:rFonts w:ascii="Palatino Linotype" w:hAnsi="Palatino Linotype"/>
          <w:sz w:val="28"/>
          <w:szCs w:val="28"/>
          <w:vertAlign w:val="superscript"/>
        </w:rPr>
        <w:t>+1</w:t>
      </w:r>
      <w:r w:rsidR="00FB66C5">
        <w:rPr>
          <w:rFonts w:ascii="Palatino Linotype" w:hAnsi="Palatino Linotype"/>
          <w:sz w:val="28"/>
          <w:szCs w:val="28"/>
          <w:vertAlign w:val="superscript"/>
        </w:rPr>
        <w:t xml:space="preserve">   </w:t>
      </w:r>
      <w:r w:rsidR="00FB66C5">
        <w:rPr>
          <w:rFonts w:ascii="Palatino Linotype" w:hAnsi="Palatino Linotype"/>
          <w:sz w:val="28"/>
          <w:szCs w:val="28"/>
        </w:rPr>
        <w:t xml:space="preserve">{n </w:t>
      </w:r>
      <w:r w:rsidR="00FB66C5" w:rsidRPr="00374186">
        <w:rPr>
          <w:rFonts w:ascii="Palatino Linotype" w:hAnsi="Palatino Linotype"/>
          <w:sz w:val="24"/>
          <w:szCs w:val="24"/>
        </w:rPr>
        <w:t>≥</w:t>
      </w:r>
      <w:r w:rsidR="00FB66C5">
        <w:rPr>
          <w:rFonts w:ascii="Palatino Linotype" w:hAnsi="Palatino Linotype"/>
          <w:sz w:val="28"/>
          <w:szCs w:val="28"/>
        </w:rPr>
        <w:t>1}</w:t>
      </w:r>
    </w:p>
    <w:p w14:paraId="4D70DA0F" w14:textId="7230438B" w:rsidR="00FB66C5" w:rsidRDefault="00FB66C5" w:rsidP="00FB66C5">
      <w:pPr>
        <w:pStyle w:val="ListParagraph"/>
        <w:numPr>
          <w:ilvl w:val="0"/>
          <w:numId w:val="9"/>
        </w:numPr>
        <w:spacing w:line="360" w:lineRule="auto"/>
        <w:ind w:left="720" w:hanging="27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  <w:vertAlign w:val="superscript"/>
        </w:rPr>
        <w:t>3n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  <w:vertAlign w:val="superscript"/>
        </w:rPr>
        <w:t xml:space="preserve">  </w:t>
      </w:r>
      <w:r w:rsidRPr="00DB4746">
        <w:rPr>
          <w:rFonts w:ascii="Palatino Linotype" w:hAnsi="Palatino Linotype"/>
          <w:sz w:val="28"/>
          <w:szCs w:val="28"/>
          <w:vertAlign w:val="superscript"/>
        </w:rPr>
        <w:t xml:space="preserve"> </w:t>
      </w:r>
      <w:r>
        <w:rPr>
          <w:rFonts w:ascii="Palatino Linotype" w:hAnsi="Palatino Linotype"/>
          <w:sz w:val="28"/>
          <w:szCs w:val="28"/>
        </w:rPr>
        <w:t xml:space="preserve">{n </w:t>
      </w:r>
      <w:r w:rsidRPr="00374186">
        <w:rPr>
          <w:rFonts w:ascii="Palatino Linotype" w:hAnsi="Palatino Linotype"/>
          <w:sz w:val="24"/>
          <w:szCs w:val="24"/>
        </w:rPr>
        <w:t>≥</w:t>
      </w:r>
      <w:r>
        <w:rPr>
          <w:rFonts w:ascii="Palatino Linotype" w:hAnsi="Palatino Linotype"/>
          <w:sz w:val="28"/>
          <w:szCs w:val="28"/>
        </w:rPr>
        <w:t>0</w:t>
      </w:r>
      <w:r>
        <w:rPr>
          <w:rFonts w:ascii="Palatino Linotype" w:hAnsi="Palatino Linotype"/>
          <w:sz w:val="28"/>
          <w:szCs w:val="28"/>
        </w:rPr>
        <w:t>}</w:t>
      </w:r>
    </w:p>
    <w:p w14:paraId="78B5FA49" w14:textId="243764AF" w:rsidR="00DB4746" w:rsidRDefault="00565C17" w:rsidP="00565C17">
      <w:pPr>
        <w:spacing w:line="360" w:lineRule="auto"/>
        <w:jc w:val="both"/>
        <w:rPr>
          <w:rFonts w:ascii="Palatino Linotype" w:hAnsi="Palatino Linotype"/>
          <w:b/>
          <w:bCs/>
          <w:color w:val="002060"/>
          <w:sz w:val="28"/>
          <w:szCs w:val="28"/>
        </w:rPr>
      </w:pPr>
      <w:r w:rsidRPr="00565C17">
        <w:rPr>
          <w:rFonts w:ascii="Palatino Linotype" w:hAnsi="Palatino Linotype"/>
          <w:b/>
          <w:bCs/>
          <w:color w:val="002060"/>
          <w:sz w:val="28"/>
          <w:szCs w:val="28"/>
        </w:rPr>
        <w:t>Bonus</w:t>
      </w:r>
    </w:p>
    <w:p w14:paraId="1B24AA84" w14:textId="03AF3F68" w:rsidR="00C277CE" w:rsidRPr="00C277CE" w:rsidRDefault="00C277CE" w:rsidP="00C277CE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 xml:space="preserve">            </w:t>
      </w:r>
      <w:r w:rsidRPr="00C277CE"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  <w:vertAlign w:val="superscript"/>
        </w:rPr>
        <w:t>2n</w:t>
      </w:r>
      <w:r w:rsidR="000F6C63">
        <w:rPr>
          <w:rFonts w:ascii="Palatino Linotype" w:hAnsi="Palatino Linotype"/>
          <w:sz w:val="28"/>
          <w:szCs w:val="28"/>
          <w:vertAlign w:val="superscript"/>
        </w:rPr>
        <w:t>-1</w:t>
      </w:r>
      <w:r w:rsidRPr="00C277CE"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  <w:vertAlign w:val="superscript"/>
        </w:rPr>
        <w:t>2n</w:t>
      </w:r>
      <w:r w:rsidR="00867CC5">
        <w:rPr>
          <w:rFonts w:ascii="Palatino Linotype" w:hAnsi="Palatino Linotype"/>
          <w:sz w:val="28"/>
          <w:szCs w:val="28"/>
          <w:vertAlign w:val="superscript"/>
        </w:rPr>
        <w:t>+</w:t>
      </w:r>
      <w:r w:rsidR="000F6C63">
        <w:rPr>
          <w:rFonts w:ascii="Palatino Linotype" w:hAnsi="Palatino Linotype"/>
          <w:sz w:val="28"/>
          <w:szCs w:val="28"/>
          <w:vertAlign w:val="superscript"/>
        </w:rPr>
        <w:t>1</w:t>
      </w:r>
      <w:r w:rsidRPr="00C277CE">
        <w:rPr>
          <w:rFonts w:ascii="Palatino Linotype" w:hAnsi="Palatino Linotype"/>
          <w:sz w:val="28"/>
          <w:szCs w:val="28"/>
          <w:vertAlign w:val="superscript"/>
        </w:rPr>
        <w:t xml:space="preserve">    </w:t>
      </w:r>
      <w:r w:rsidRPr="00C277CE">
        <w:rPr>
          <w:rFonts w:ascii="Palatino Linotype" w:hAnsi="Palatino Linotype"/>
          <w:sz w:val="28"/>
          <w:szCs w:val="28"/>
        </w:rPr>
        <w:t xml:space="preserve">{n </w:t>
      </w:r>
      <w:r w:rsidRPr="00C277CE">
        <w:rPr>
          <w:rFonts w:ascii="Palatino Linotype" w:hAnsi="Palatino Linotype"/>
          <w:sz w:val="24"/>
          <w:szCs w:val="24"/>
        </w:rPr>
        <w:t>≥</w:t>
      </w:r>
      <w:r w:rsidRPr="00C277CE">
        <w:rPr>
          <w:rFonts w:ascii="Palatino Linotype" w:hAnsi="Palatino Linotype"/>
          <w:sz w:val="28"/>
          <w:szCs w:val="28"/>
        </w:rPr>
        <w:t>1}</w:t>
      </w:r>
    </w:p>
    <w:p w14:paraId="3C53556D" w14:textId="68AE5C26" w:rsidR="00A9553C" w:rsidRPr="00A9553C" w:rsidRDefault="00A9553C" w:rsidP="00C277CE">
      <w:pPr>
        <w:spacing w:line="360" w:lineRule="auto"/>
        <w:jc w:val="both"/>
        <w:rPr>
          <w:rFonts w:ascii="Palatino Linotype" w:hAnsi="Palatino Linotype"/>
          <w:sz w:val="28"/>
          <w:szCs w:val="28"/>
        </w:rPr>
      </w:pPr>
    </w:p>
    <w:p w14:paraId="0B0B570D" w14:textId="5A4D479E" w:rsidR="00B54479" w:rsidRDefault="00B54479" w:rsidP="00B54479">
      <w:pPr>
        <w:spacing w:line="360" w:lineRule="auto"/>
        <w:rPr>
          <w:rFonts w:ascii="Cambria" w:hAnsi="Cambria" w:cs="Times New Roman"/>
          <w:bCs/>
          <w:sz w:val="26"/>
          <w:szCs w:val="26"/>
        </w:rPr>
      </w:pPr>
    </w:p>
    <w:sectPr w:rsidR="00B54479" w:rsidSect="00981B98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BA9F0" w14:textId="77777777" w:rsidR="004255D0" w:rsidRDefault="004255D0" w:rsidP="00704C24">
      <w:pPr>
        <w:spacing w:after="0" w:line="240" w:lineRule="auto"/>
      </w:pPr>
      <w:r>
        <w:separator/>
      </w:r>
    </w:p>
  </w:endnote>
  <w:endnote w:type="continuationSeparator" w:id="0">
    <w:p w14:paraId="234C0A3E" w14:textId="77777777" w:rsidR="004255D0" w:rsidRDefault="004255D0" w:rsidP="00704C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1DD0D" w14:textId="77777777" w:rsidR="004255D0" w:rsidRDefault="004255D0" w:rsidP="00704C24">
      <w:pPr>
        <w:spacing w:after="0" w:line="240" w:lineRule="auto"/>
      </w:pPr>
      <w:r>
        <w:separator/>
      </w:r>
    </w:p>
  </w:footnote>
  <w:footnote w:type="continuationSeparator" w:id="0">
    <w:p w14:paraId="63CBF259" w14:textId="77777777" w:rsidR="004255D0" w:rsidRDefault="004255D0" w:rsidP="00704C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1141D4"/>
    <w:multiLevelType w:val="hybridMultilevel"/>
    <w:tmpl w:val="354288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BC45728"/>
    <w:multiLevelType w:val="hybridMultilevel"/>
    <w:tmpl w:val="899ED832"/>
    <w:lvl w:ilvl="0" w:tplc="7B6EB7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704DE2">
      <w:numFmt w:val="none"/>
      <w:lvlText w:val=""/>
      <w:lvlJc w:val="left"/>
      <w:pPr>
        <w:tabs>
          <w:tab w:val="num" w:pos="360"/>
        </w:tabs>
      </w:pPr>
    </w:lvl>
    <w:lvl w:ilvl="2" w:tplc="46B037B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605EA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DFC65F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CF283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56FB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A369A7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58F18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1F566BC0"/>
    <w:multiLevelType w:val="hybridMultilevel"/>
    <w:tmpl w:val="E27645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7506D15"/>
    <w:multiLevelType w:val="hybridMultilevel"/>
    <w:tmpl w:val="354288E0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3754F5D"/>
    <w:multiLevelType w:val="hybridMultilevel"/>
    <w:tmpl w:val="B6B81F00"/>
    <w:lvl w:ilvl="0" w:tplc="981CF868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E281E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F4CA6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8A6ED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86C4C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2202B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C23D9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68D8A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5E096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0A2CD4"/>
    <w:multiLevelType w:val="hybridMultilevel"/>
    <w:tmpl w:val="1D84B8E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2E281E6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F4CA68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8A6EDE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086C4C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2202B4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2C23D9E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68D8A2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45E0966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0220F"/>
    <w:multiLevelType w:val="hybridMultilevel"/>
    <w:tmpl w:val="84647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61D8B"/>
    <w:multiLevelType w:val="hybridMultilevel"/>
    <w:tmpl w:val="2BBADB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CB082A"/>
    <w:multiLevelType w:val="hybridMultilevel"/>
    <w:tmpl w:val="CA326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B969EF"/>
    <w:multiLevelType w:val="hybridMultilevel"/>
    <w:tmpl w:val="A5B6CE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2"/>
  </w:num>
  <w:num w:numId="4">
    <w:abstractNumId w:val="4"/>
  </w:num>
  <w:num w:numId="5">
    <w:abstractNumId w:val="8"/>
  </w:num>
  <w:num w:numId="6">
    <w:abstractNumId w:val="9"/>
  </w:num>
  <w:num w:numId="7">
    <w:abstractNumId w:val="5"/>
  </w:num>
  <w:num w:numId="8">
    <w:abstractNumId w:val="6"/>
  </w:num>
  <w:num w:numId="9">
    <w:abstractNumId w:val="3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Q0NjYxNDIxMDVW0lEKTi0uzszPAykwqQUAGgNgfywAAAA="/>
  </w:docVars>
  <w:rsids>
    <w:rsidRoot w:val="00216833"/>
    <w:rsid w:val="00013CB2"/>
    <w:rsid w:val="000634CE"/>
    <w:rsid w:val="00071798"/>
    <w:rsid w:val="000B09EE"/>
    <w:rsid w:val="000D5BE6"/>
    <w:rsid w:val="000F2EA2"/>
    <w:rsid w:val="000F3A77"/>
    <w:rsid w:val="000F6C63"/>
    <w:rsid w:val="00142434"/>
    <w:rsid w:val="001604FB"/>
    <w:rsid w:val="00180ED2"/>
    <w:rsid w:val="001A5229"/>
    <w:rsid w:val="00216833"/>
    <w:rsid w:val="002A1123"/>
    <w:rsid w:val="002A62F4"/>
    <w:rsid w:val="002D76CB"/>
    <w:rsid w:val="003C018E"/>
    <w:rsid w:val="003F5A64"/>
    <w:rsid w:val="00407E88"/>
    <w:rsid w:val="004255D0"/>
    <w:rsid w:val="004C7AE8"/>
    <w:rsid w:val="004D617E"/>
    <w:rsid w:val="004F0F35"/>
    <w:rsid w:val="00541AB0"/>
    <w:rsid w:val="00565C17"/>
    <w:rsid w:val="005A1379"/>
    <w:rsid w:val="005B28DB"/>
    <w:rsid w:val="006877DE"/>
    <w:rsid w:val="00690974"/>
    <w:rsid w:val="00694461"/>
    <w:rsid w:val="006C7980"/>
    <w:rsid w:val="006F4AEB"/>
    <w:rsid w:val="00704C24"/>
    <w:rsid w:val="00705035"/>
    <w:rsid w:val="007A5510"/>
    <w:rsid w:val="007B1FDA"/>
    <w:rsid w:val="007C6411"/>
    <w:rsid w:val="007E6A15"/>
    <w:rsid w:val="00811507"/>
    <w:rsid w:val="00857DB2"/>
    <w:rsid w:val="00861BBF"/>
    <w:rsid w:val="00867CC5"/>
    <w:rsid w:val="008824FD"/>
    <w:rsid w:val="00886F08"/>
    <w:rsid w:val="008901C5"/>
    <w:rsid w:val="008B5DE1"/>
    <w:rsid w:val="008B5F23"/>
    <w:rsid w:val="008E2C82"/>
    <w:rsid w:val="009272E7"/>
    <w:rsid w:val="00964D6F"/>
    <w:rsid w:val="00981B98"/>
    <w:rsid w:val="009A693B"/>
    <w:rsid w:val="009B5186"/>
    <w:rsid w:val="009D504D"/>
    <w:rsid w:val="009D79CE"/>
    <w:rsid w:val="00A31E2B"/>
    <w:rsid w:val="00A436A0"/>
    <w:rsid w:val="00A5221A"/>
    <w:rsid w:val="00A5643B"/>
    <w:rsid w:val="00A93704"/>
    <w:rsid w:val="00A9553C"/>
    <w:rsid w:val="00B20EDE"/>
    <w:rsid w:val="00B53CDA"/>
    <w:rsid w:val="00B54479"/>
    <w:rsid w:val="00BB09EB"/>
    <w:rsid w:val="00BF00C7"/>
    <w:rsid w:val="00C04F50"/>
    <w:rsid w:val="00C2487F"/>
    <w:rsid w:val="00C277CE"/>
    <w:rsid w:val="00C508F5"/>
    <w:rsid w:val="00C73BA1"/>
    <w:rsid w:val="00CD2323"/>
    <w:rsid w:val="00CF6DFD"/>
    <w:rsid w:val="00D35BA0"/>
    <w:rsid w:val="00D85DC6"/>
    <w:rsid w:val="00DB4746"/>
    <w:rsid w:val="00DD470A"/>
    <w:rsid w:val="00E17256"/>
    <w:rsid w:val="00E40AA7"/>
    <w:rsid w:val="00E608A8"/>
    <w:rsid w:val="00EB19EA"/>
    <w:rsid w:val="00F2456E"/>
    <w:rsid w:val="00F36AEE"/>
    <w:rsid w:val="00F659B5"/>
    <w:rsid w:val="00F95E80"/>
    <w:rsid w:val="00F97831"/>
    <w:rsid w:val="00FB37E2"/>
    <w:rsid w:val="00FB6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5E3C1"/>
  <w15:chartTrackingRefBased/>
  <w15:docId w15:val="{759B2B12-7F2E-42A1-9229-E8E7EC0C9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ythonkeywordcolor">
    <w:name w:val="pythonkeywordcolor"/>
    <w:basedOn w:val="DefaultParagraphFont"/>
    <w:rsid w:val="00216833"/>
  </w:style>
  <w:style w:type="character" w:customStyle="1" w:styleId="pythonnumbercolor">
    <w:name w:val="pythonnumbercolor"/>
    <w:basedOn w:val="DefaultParagraphFont"/>
    <w:rsid w:val="00216833"/>
  </w:style>
  <w:style w:type="character" w:customStyle="1" w:styleId="pythonstringcolor">
    <w:name w:val="pythonstringcolor"/>
    <w:basedOn w:val="DefaultParagraphFont"/>
    <w:rsid w:val="00BB09EB"/>
  </w:style>
  <w:style w:type="paragraph" w:styleId="BalloonText">
    <w:name w:val="Balloon Text"/>
    <w:basedOn w:val="Normal"/>
    <w:link w:val="BalloonTextChar"/>
    <w:uiPriority w:val="99"/>
    <w:semiHidden/>
    <w:unhideWhenUsed/>
    <w:rsid w:val="008B5F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F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4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470A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D470A"/>
    <w:rPr>
      <w:rFonts w:ascii="Calibri" w:eastAsia="Calibri" w:hAnsi="Calibri" w:cs="Arial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D4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8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23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4716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997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7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8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1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6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caelearning.org/course/view.php?id=2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yaz</dc:creator>
  <cp:keywords/>
  <dc:description/>
  <cp:lastModifiedBy>Muhammad Fayaz</cp:lastModifiedBy>
  <cp:revision>6</cp:revision>
  <cp:lastPrinted>2021-11-30T04:05:00Z</cp:lastPrinted>
  <dcterms:created xsi:type="dcterms:W3CDTF">2021-11-30T04:00:00Z</dcterms:created>
  <dcterms:modified xsi:type="dcterms:W3CDTF">2021-11-30T04:14:00Z</dcterms:modified>
</cp:coreProperties>
</file>